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0e646ef5-9395-4648-9fad-c44972e0605c"/>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8:45:01Z</dcterms:created>
  <dcterms:modified xsi:type="dcterms:W3CDTF">2023-06-24T18:4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